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hristmas-light-installation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hristmas-light-installation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hristmas-light-installation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3Z</dcterms:created>
  <dcterms:modified xsi:type="dcterms:W3CDTF">2026-06-27T02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